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25967" w14:textId="3FF62EEE" w:rsidR="00CD13AB" w:rsidRPr="00712835" w:rsidRDefault="00CD13AB" w:rsidP="267F693D">
      <w:pPr>
        <w:jc w:val="center"/>
        <w:rPr>
          <w:rFonts w:ascii="ＭＳ Ｐゴシック" w:eastAsia="ＭＳ Ｐゴシック" w:hAnsi="ＭＳ Ｐゴシック"/>
          <w:b/>
          <w:bCs/>
          <w:color w:val="FF0000"/>
          <w:sz w:val="24"/>
        </w:rPr>
      </w:pPr>
      <w:r w:rsidRPr="267F693D">
        <w:rPr>
          <w:rFonts w:ascii="ＭＳ Ｐゴシック" w:eastAsia="ＭＳ Ｐゴシック" w:hAnsi="ＭＳ Ｐゴシック"/>
          <w:color w:val="000000" w:themeColor="text1"/>
          <w:sz w:val="24"/>
        </w:rPr>
        <w:t>承諾書</w:t>
      </w:r>
      <w:r w:rsidR="00712835" w:rsidRPr="267F693D">
        <w:rPr>
          <w:rFonts w:ascii="ＭＳ Ｐゴシック" w:eastAsia="ＭＳ Ｐゴシック" w:hAnsi="ＭＳ Ｐゴシック"/>
          <w:color w:val="000000" w:themeColor="text1"/>
          <w:sz w:val="24"/>
        </w:rPr>
        <w:t xml:space="preserve">　</w:t>
      </w:r>
    </w:p>
    <w:p w14:paraId="39925968" w14:textId="77777777" w:rsidR="00CD13AB" w:rsidRPr="00DC4715" w:rsidRDefault="00DC4715" w:rsidP="00DC4715">
      <w:pPr>
        <w:jc w:val="center"/>
        <w:rPr>
          <w:rFonts w:ascii="Times New Roman" w:hAnsi="Times New Roman"/>
          <w:b/>
          <w:sz w:val="36"/>
          <w:szCs w:val="36"/>
        </w:rPr>
      </w:pPr>
      <w:r w:rsidRPr="00D42429">
        <w:rPr>
          <w:rFonts w:ascii="Times New Roman" w:hAnsi="Times New Roman"/>
          <w:b/>
          <w:kern w:val="0"/>
          <w:sz w:val="36"/>
          <w:szCs w:val="36"/>
        </w:rPr>
        <w:t>Letter of</w:t>
      </w:r>
      <w:r w:rsidRPr="00D42429">
        <w:rPr>
          <w:rFonts w:ascii="Times New Roman" w:hAnsi="Times New Roman" w:hint="eastAsia"/>
          <w:b/>
          <w:kern w:val="0"/>
          <w:sz w:val="36"/>
          <w:szCs w:val="36"/>
        </w:rPr>
        <w:t xml:space="preserve"> C</w:t>
      </w:r>
      <w:r w:rsidRPr="00D42429">
        <w:rPr>
          <w:rFonts w:ascii="Times New Roman" w:hAnsi="Times New Roman"/>
          <w:b/>
          <w:kern w:val="0"/>
          <w:sz w:val="36"/>
          <w:szCs w:val="36"/>
        </w:rPr>
        <w:t>o</w:t>
      </w:r>
      <w:r w:rsidRPr="00D42429">
        <w:rPr>
          <w:rFonts w:ascii="Times New Roman" w:hAnsi="Times New Roman" w:hint="eastAsia"/>
          <w:b/>
          <w:kern w:val="0"/>
          <w:sz w:val="36"/>
          <w:szCs w:val="36"/>
        </w:rPr>
        <w:t>nsent</w:t>
      </w:r>
    </w:p>
    <w:p w14:paraId="39925969" w14:textId="77777777" w:rsidR="00CD13AB" w:rsidRPr="009D3C59" w:rsidRDefault="00CD13AB">
      <w:pPr>
        <w:pStyle w:val="a4"/>
        <w:jc w:val="center"/>
        <w:rPr>
          <w:rFonts w:ascii="ＭＳ Ｐゴシック" w:eastAsia="ＭＳ Ｐゴシック" w:hAnsi="ＭＳ Ｐゴシック"/>
          <w:color w:val="000000"/>
        </w:rPr>
      </w:pPr>
    </w:p>
    <w:p w14:paraId="3992596A" w14:textId="77777777" w:rsidR="00DC4715" w:rsidRDefault="00DC4715" w:rsidP="00DC4715">
      <w:pPr>
        <w:pStyle w:val="a4"/>
        <w:jc w:val="both"/>
        <w:rPr>
          <w:rFonts w:ascii="ＭＳ Ｐゴシック" w:eastAsia="ＭＳ Ｐゴシック" w:hAnsi="ＭＳ Ｐゴシック"/>
          <w:color w:val="000000"/>
          <w:u w:val="single"/>
        </w:rPr>
      </w:pPr>
    </w:p>
    <w:p w14:paraId="3992596B" w14:textId="77777777" w:rsidR="00DC4715" w:rsidRDefault="00DC4715" w:rsidP="00DC4715">
      <w:pPr>
        <w:pStyle w:val="a4"/>
        <w:jc w:val="both"/>
        <w:rPr>
          <w:rFonts w:ascii="ＭＳ Ｐゴシック" w:eastAsia="ＭＳ Ｐゴシック" w:hAnsi="ＭＳ Ｐゴシック"/>
          <w:color w:val="00000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28" w:type="dxa"/>
        </w:tblCellMar>
        <w:tblLook w:val="04A0" w:firstRow="1" w:lastRow="0" w:firstColumn="1" w:lastColumn="0" w:noHBand="0" w:noVBand="1"/>
      </w:tblPr>
      <w:tblGrid>
        <w:gridCol w:w="4258"/>
      </w:tblGrid>
      <w:tr w:rsidR="00F53D4E" w:rsidRPr="009D47A3" w14:paraId="3992596D" w14:textId="77777777" w:rsidTr="009D47A3">
        <w:tc>
          <w:tcPr>
            <w:tcW w:w="425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992596C" w14:textId="77777777" w:rsidR="00F53D4E" w:rsidRPr="009D47A3" w:rsidRDefault="00F53D4E" w:rsidP="009D47A3">
            <w:pPr>
              <w:pStyle w:val="a4"/>
              <w:jc w:val="both"/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日付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(D</w:t>
            </w:r>
            <w:r w:rsidRPr="009D47A3">
              <w:rPr>
                <w:rFonts w:ascii="Times New Roman" w:eastAsia="ＭＳ Ｐゴシック" w:hAnsi="Times New Roman"/>
                <w:color w:val="000000"/>
              </w:rPr>
              <w:t>ate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)</w:t>
            </w: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 xml:space="preserve">: </w:t>
            </w:r>
          </w:p>
        </w:tc>
      </w:tr>
    </w:tbl>
    <w:p w14:paraId="3992596E" w14:textId="77777777" w:rsidR="00CD13AB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6F" w14:textId="77777777" w:rsidR="00F53D4E" w:rsidRPr="009D3C59" w:rsidRDefault="00F53D4E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0" w14:textId="77777777" w:rsidR="00CD13AB" w:rsidRPr="009D3C59" w:rsidRDefault="00CD13AB" w:rsidP="00DC4715">
      <w:pPr>
        <w:rPr>
          <w:rFonts w:ascii="ＭＳ Ｐゴシック" w:eastAsia="ＭＳ Ｐゴシック" w:hAnsi="ＭＳ Ｐゴシック"/>
          <w:color w:val="00000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42"/>
      </w:tblGrid>
      <w:tr w:rsidR="00F53D4E" w:rsidRPr="009D47A3" w14:paraId="39925972" w14:textId="77777777" w:rsidTr="01224176">
        <w:tc>
          <w:tcPr>
            <w:tcW w:w="624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9925971" w14:textId="2A004F99" w:rsidR="00F53D4E" w:rsidRPr="009D47A3" w:rsidRDefault="00F53D4E" w:rsidP="009D47A3">
            <w:pPr>
              <w:pStyle w:val="a4"/>
              <w:jc w:val="both"/>
              <w:rPr>
                <w:rFonts w:ascii="ＭＳ Ｐゴシック" w:eastAsia="ＭＳ Ｐゴシック" w:hAnsi="ＭＳ Ｐゴシック"/>
                <w:color w:val="000000"/>
              </w:rPr>
            </w:pPr>
            <w:r w:rsidRPr="01224176">
              <w:rPr>
                <w:rFonts w:ascii="ＭＳ Ｐゴシック" w:eastAsia="ＭＳ Ｐゴシック" w:hAnsi="ＭＳ Ｐゴシック"/>
                <w:color w:val="000000" w:themeColor="text1"/>
              </w:rPr>
              <w:t>候補者氏名</w:t>
            </w:r>
            <w:r w:rsidRPr="002E7F7A">
              <w:rPr>
                <w:rFonts w:asciiTheme="majorBidi" w:eastAsia="ＭＳ Ｐゴシック" w:hAnsiTheme="majorBidi" w:cstheme="majorBidi"/>
                <w:color w:val="000000" w:themeColor="text1"/>
              </w:rPr>
              <w:t xml:space="preserve"> </w:t>
            </w:r>
            <w:r w:rsidRPr="01224176">
              <w:rPr>
                <w:rFonts w:ascii="Times New Roman" w:eastAsia="ＭＳ Ｐゴシック" w:hAnsi="Times New Roman"/>
                <w:color w:val="000000" w:themeColor="text1"/>
              </w:rPr>
              <w:t xml:space="preserve">(Name of </w:t>
            </w:r>
            <w:r w:rsidR="00211650">
              <w:rPr>
                <w:rFonts w:ascii="Times New Roman" w:eastAsia="ＭＳ Ｐゴシック" w:hAnsi="Times New Roman"/>
                <w:color w:val="000000" w:themeColor="text1"/>
              </w:rPr>
              <w:t>Candidate</w:t>
            </w:r>
            <w:r w:rsidRPr="01224176">
              <w:rPr>
                <w:rFonts w:ascii="Times New Roman" w:eastAsia="ＭＳ Ｐゴシック" w:hAnsi="Times New Roman"/>
                <w:color w:val="000000" w:themeColor="text1"/>
              </w:rPr>
              <w:t>)</w:t>
            </w:r>
            <w:r w:rsidRPr="01224176">
              <w:rPr>
                <w:rFonts w:ascii="ＭＳ Ｐゴシック" w:eastAsia="ＭＳ Ｐゴシック" w:hAnsi="ＭＳ Ｐゴシック"/>
                <w:color w:val="000000" w:themeColor="text1"/>
              </w:rPr>
              <w:t xml:space="preserve">: </w:t>
            </w:r>
          </w:p>
        </w:tc>
      </w:tr>
    </w:tbl>
    <w:p w14:paraId="39925973" w14:textId="77777777" w:rsidR="00CD13AB" w:rsidRPr="001B079B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4" w14:textId="77777777" w:rsidR="00CD13AB" w:rsidRPr="009D3C59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5" w14:textId="77777777" w:rsidR="00CD13AB" w:rsidRPr="009D3C59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6" w14:textId="5945C09A" w:rsidR="00CD13AB" w:rsidRPr="00257AB0" w:rsidRDefault="00CD13AB" w:rsidP="00F53D4E">
      <w:pPr>
        <w:ind w:rightChars="100" w:right="210" w:firstLineChars="100" w:firstLine="210"/>
        <w:rPr>
          <w:rFonts w:ascii="ＭＳ Ｐゴシック" w:eastAsia="ＭＳ Ｐゴシック" w:hAnsi="ＭＳ Ｐゴシック"/>
          <w:color w:val="000000"/>
        </w:rPr>
      </w:pPr>
      <w:r w:rsidRPr="00257AB0">
        <w:rPr>
          <w:rFonts w:ascii="ＭＳ Ｐゴシック" w:eastAsia="ＭＳ Ｐゴシック" w:hAnsi="ＭＳ Ｐゴシック" w:hint="eastAsia"/>
          <w:color w:val="000000"/>
        </w:rPr>
        <w:t>上記の者が，</w:t>
      </w:r>
      <w:r w:rsidR="000F5ACF" w:rsidRPr="00257AB0">
        <w:rPr>
          <w:rFonts w:ascii="ＭＳ Ｐゴシック" w:eastAsia="ＭＳ Ｐゴシック" w:hAnsi="ＭＳ Ｐゴシック" w:hint="eastAsia"/>
          <w:color w:val="000000"/>
        </w:rPr>
        <w:t>広島大学フェニックス特別研究員</w:t>
      </w:r>
      <w:r w:rsidRPr="00257AB0">
        <w:rPr>
          <w:rFonts w:ascii="ＭＳ Ｐゴシック" w:eastAsia="ＭＳ Ｐゴシック" w:hAnsi="ＭＳ Ｐゴシック" w:hint="eastAsia"/>
          <w:color w:val="000000"/>
        </w:rPr>
        <w:t>として採用された場合は，</w:t>
      </w:r>
      <w:r w:rsidR="00F23264" w:rsidRPr="00257AB0">
        <w:rPr>
          <w:rFonts w:ascii="ＭＳ Ｐゴシック" w:eastAsia="ＭＳ Ｐゴシック" w:hAnsi="ＭＳ Ｐゴシック" w:hint="eastAsia"/>
          <w:color w:val="000000"/>
        </w:rPr>
        <w:t>その職務に則り</w:t>
      </w:r>
      <w:r w:rsidRPr="00257AB0">
        <w:rPr>
          <w:rFonts w:ascii="ＭＳ Ｐゴシック" w:eastAsia="ＭＳ Ｐゴシック" w:hAnsi="ＭＳ Ｐゴシック" w:hint="eastAsia"/>
          <w:color w:val="000000"/>
        </w:rPr>
        <w:t>当部局等において研究</w:t>
      </w:r>
      <w:r w:rsidR="00F23264" w:rsidRPr="00257AB0">
        <w:rPr>
          <w:rFonts w:ascii="ＭＳ Ｐゴシック" w:eastAsia="ＭＳ Ｐゴシック" w:hAnsi="ＭＳ Ｐゴシック" w:hint="eastAsia"/>
          <w:color w:val="000000"/>
        </w:rPr>
        <w:t>等に従事する</w:t>
      </w:r>
      <w:r w:rsidRPr="00257AB0">
        <w:rPr>
          <w:rFonts w:ascii="ＭＳ Ｐゴシック" w:eastAsia="ＭＳ Ｐゴシック" w:hAnsi="ＭＳ Ｐゴシック" w:hint="eastAsia"/>
          <w:color w:val="000000"/>
        </w:rPr>
        <w:t>ことを承諾します。</w:t>
      </w:r>
    </w:p>
    <w:p w14:paraId="39925978" w14:textId="5CFB4AE5" w:rsidR="00CD13AB" w:rsidRPr="009D3C59" w:rsidRDefault="00DC4715" w:rsidP="009B4E1B">
      <w:pPr>
        <w:ind w:firstLine="210"/>
        <w:rPr>
          <w:rFonts w:ascii="ＭＳ Ｐゴシック" w:eastAsia="ＭＳ Ｐゴシック" w:hAnsi="ＭＳ Ｐゴシック"/>
          <w:color w:val="000000"/>
        </w:rPr>
      </w:pPr>
      <w:r w:rsidRPr="00257AB0">
        <w:rPr>
          <w:rFonts w:ascii="Times New Roman" w:eastAsia="ＭＳ Ｐゴシック" w:hAnsi="Times New Roman" w:hint="eastAsia"/>
          <w:sz w:val="24"/>
        </w:rPr>
        <w:t xml:space="preserve">Consent is </w:t>
      </w:r>
      <w:r w:rsidR="00B75397">
        <w:rPr>
          <w:rFonts w:ascii="Times New Roman" w:eastAsia="ＭＳ Ｐゴシック" w:hAnsi="Times New Roman"/>
          <w:sz w:val="24"/>
        </w:rPr>
        <w:t>granted</w:t>
      </w:r>
      <w:r w:rsidR="00B75397" w:rsidRPr="00257AB0">
        <w:rPr>
          <w:rFonts w:ascii="Times New Roman" w:eastAsia="ＭＳ Ｐゴシック" w:hAnsi="Times New Roman" w:hint="eastAsia"/>
          <w:sz w:val="24"/>
        </w:rPr>
        <w:t xml:space="preserve"> </w:t>
      </w:r>
      <w:r w:rsidRPr="00257AB0">
        <w:rPr>
          <w:rFonts w:ascii="Times New Roman" w:eastAsia="ＭＳ Ｐゴシック" w:hAnsi="Times New Roman" w:hint="eastAsia"/>
          <w:sz w:val="24"/>
        </w:rPr>
        <w:t xml:space="preserve">for the above-named person to conduct research in this </w:t>
      </w:r>
      <w:r w:rsidR="00455110">
        <w:rPr>
          <w:rFonts w:ascii="Times New Roman" w:eastAsia="ＭＳ Ｐゴシック" w:hAnsi="Times New Roman"/>
          <w:sz w:val="24"/>
        </w:rPr>
        <w:t>School/Center</w:t>
      </w:r>
      <w:r w:rsidRPr="00257AB0">
        <w:rPr>
          <w:rFonts w:ascii="Times New Roman" w:eastAsia="ＭＳ Ｐゴシック" w:hAnsi="Times New Roman" w:hint="eastAsia"/>
          <w:sz w:val="24"/>
        </w:rPr>
        <w:t xml:space="preserve"> i</w:t>
      </w:r>
      <w:r w:rsidR="00B75397">
        <w:rPr>
          <w:rFonts w:ascii="Times New Roman" w:eastAsia="ＭＳ Ｐゴシック" w:hAnsi="Times New Roman"/>
          <w:sz w:val="24"/>
        </w:rPr>
        <w:t>f</w:t>
      </w:r>
      <w:r w:rsidRPr="00257AB0">
        <w:rPr>
          <w:rFonts w:ascii="Times New Roman" w:eastAsia="ＭＳ Ｐゴシック" w:hAnsi="Times New Roman" w:hint="eastAsia"/>
          <w:sz w:val="24"/>
        </w:rPr>
        <w:t xml:space="preserve"> he/she is employed by </w:t>
      </w:r>
      <w:r w:rsidR="00292563">
        <w:rPr>
          <w:rFonts w:ascii="Times New Roman" w:eastAsia="ＭＳ Ｐゴシック" w:hAnsi="Times New Roman"/>
          <w:sz w:val="24"/>
        </w:rPr>
        <w:t xml:space="preserve">the </w:t>
      </w:r>
      <w:r w:rsidRPr="00257AB0">
        <w:rPr>
          <w:rFonts w:ascii="Times New Roman" w:eastAsia="ＭＳ Ｐゴシック" w:hAnsi="Times New Roman" w:hint="eastAsia"/>
          <w:sz w:val="24"/>
        </w:rPr>
        <w:t>H</w:t>
      </w:r>
      <w:r w:rsidRPr="00257AB0">
        <w:rPr>
          <w:rFonts w:ascii="Times New Roman" w:eastAsia="ＭＳ Ｐゴシック" w:hAnsi="Times New Roman"/>
          <w:sz w:val="24"/>
        </w:rPr>
        <w:t>i</w:t>
      </w:r>
      <w:r w:rsidRPr="00257AB0">
        <w:rPr>
          <w:rFonts w:ascii="Times New Roman" w:eastAsia="ＭＳ Ｐゴシック" w:hAnsi="Times New Roman" w:hint="eastAsia"/>
          <w:sz w:val="24"/>
        </w:rPr>
        <w:t xml:space="preserve">roshima University as a </w:t>
      </w:r>
      <w:r w:rsidR="00817DF7" w:rsidRPr="00257AB0">
        <w:rPr>
          <w:rFonts w:ascii="Times New Roman" w:eastAsia="ＭＳ Ｐゴシック" w:hAnsi="Times New Roman"/>
          <w:sz w:val="24"/>
        </w:rPr>
        <w:t>Phoenix</w:t>
      </w:r>
      <w:r w:rsidR="00817DF7" w:rsidRPr="00257AB0">
        <w:rPr>
          <w:rFonts w:ascii="Times New Roman" w:eastAsia="ＭＳ Ｐゴシック" w:hAnsi="Times New Roman" w:hint="eastAsia"/>
          <w:sz w:val="24"/>
        </w:rPr>
        <w:t xml:space="preserve"> </w:t>
      </w:r>
      <w:r w:rsidR="00817DF7" w:rsidRPr="00257AB0">
        <w:rPr>
          <w:rFonts w:ascii="Times New Roman" w:eastAsia="ＭＳ Ｐゴシック" w:hAnsi="Times New Roman"/>
          <w:sz w:val="24"/>
        </w:rPr>
        <w:t>Postdoctor</w:t>
      </w:r>
      <w:r w:rsidR="00817DF7" w:rsidRPr="00F45507">
        <w:rPr>
          <w:rFonts w:ascii="Times New Roman" w:eastAsia="ＭＳ Ｐゴシック" w:hAnsi="Times New Roman"/>
          <w:sz w:val="24"/>
        </w:rPr>
        <w:t xml:space="preserve">al </w:t>
      </w:r>
      <w:r w:rsidR="001417E3" w:rsidRPr="00F45507">
        <w:rPr>
          <w:rFonts w:ascii="Times New Roman" w:eastAsia="ＭＳ Ｐゴシック" w:hAnsi="Times New Roman"/>
          <w:sz w:val="24"/>
        </w:rPr>
        <w:t>Researcher</w:t>
      </w:r>
      <w:r w:rsidRPr="00F45507">
        <w:rPr>
          <w:rFonts w:ascii="Times New Roman" w:eastAsia="ＭＳ Ｐゴシック" w:hAnsi="Times New Roman" w:hint="eastAsia"/>
          <w:sz w:val="24"/>
        </w:rPr>
        <w:t>.</w:t>
      </w:r>
    </w:p>
    <w:p w14:paraId="39925979" w14:textId="77777777" w:rsidR="00CD13AB" w:rsidRPr="00817DF7" w:rsidRDefault="00CD13AB">
      <w:pPr>
        <w:rPr>
          <w:rFonts w:ascii="ＭＳ Ｐゴシック" w:eastAsia="ＭＳ Ｐゴシック" w:hAnsi="ＭＳ Ｐゴシック"/>
          <w:color w:val="000000"/>
        </w:rPr>
      </w:pPr>
    </w:p>
    <w:p w14:paraId="3992597A" w14:textId="77777777" w:rsidR="002012D8" w:rsidRDefault="002012D8">
      <w:pPr>
        <w:rPr>
          <w:rFonts w:ascii="ＭＳ Ｐゴシック" w:eastAsia="ＭＳ Ｐゴシック" w:hAnsi="ＭＳ Ｐゴシック"/>
          <w:color w:val="000000"/>
        </w:rPr>
      </w:pPr>
    </w:p>
    <w:p w14:paraId="3992597C" w14:textId="77777777" w:rsidR="00D60E92" w:rsidRPr="009D3C59" w:rsidRDefault="00D60E92">
      <w:pPr>
        <w:rPr>
          <w:rFonts w:ascii="ＭＳ Ｐゴシック" w:eastAsia="ＭＳ Ｐゴシック" w:hAnsi="ＭＳ Ｐゴシック"/>
          <w:color w:val="000000"/>
        </w:rPr>
      </w:pPr>
    </w:p>
    <w:p w14:paraId="3992597D" w14:textId="4A614677" w:rsidR="00CD13AB" w:rsidRPr="009D3C59" w:rsidRDefault="00B06D7C">
      <w:pPr>
        <w:rPr>
          <w:rFonts w:ascii="ＭＳ Ｐゴシック" w:eastAsia="ＭＳ Ｐゴシック" w:hAnsi="ＭＳ Ｐゴシック"/>
          <w:color w:val="000000"/>
        </w:rPr>
      </w:pPr>
      <w:r w:rsidRPr="009D3C59">
        <w:rPr>
          <w:rFonts w:ascii="ＭＳ Ｐゴシック" w:eastAsia="ＭＳ Ｐゴシック" w:hAnsi="ＭＳ Ｐゴシック" w:hint="eastAsia"/>
          <w:color w:val="000000"/>
        </w:rPr>
        <w:t>部局等名</w:t>
      </w:r>
      <w:r w:rsidRPr="002E7F7A">
        <w:rPr>
          <w:rFonts w:asciiTheme="majorBidi" w:eastAsia="ＭＳ Ｐゴシック" w:hAnsiTheme="majorBidi" w:cstheme="majorBidi"/>
          <w:color w:val="000000"/>
        </w:rPr>
        <w:t xml:space="preserve"> </w:t>
      </w:r>
      <w:r>
        <w:rPr>
          <w:rFonts w:ascii="Times New Roman" w:eastAsia="ＭＳ Ｐゴシック" w:hAnsi="Times New Roman" w:hint="eastAsia"/>
          <w:color w:val="000000"/>
        </w:rPr>
        <w:t>(N</w:t>
      </w:r>
      <w:r w:rsidRPr="00DC4715">
        <w:rPr>
          <w:rFonts w:ascii="Times New Roman" w:eastAsia="ＭＳ Ｐゴシック" w:hAnsi="Times New Roman"/>
          <w:color w:val="000000"/>
        </w:rPr>
        <w:t>ame of Graduate Scho</w:t>
      </w:r>
      <w:r>
        <w:rPr>
          <w:rFonts w:ascii="Times New Roman" w:eastAsia="ＭＳ Ｐゴシック" w:hAnsi="Times New Roman" w:hint="eastAsia"/>
          <w:color w:val="000000"/>
        </w:rPr>
        <w:t>ol</w:t>
      </w:r>
      <w:r w:rsidR="00455110">
        <w:rPr>
          <w:rFonts w:ascii="Times New Roman" w:eastAsia="ＭＳ Ｐゴシック" w:hAnsi="Times New Roman" w:hint="eastAsia"/>
          <w:color w:val="000000"/>
        </w:rPr>
        <w:t>/</w:t>
      </w:r>
      <w:proofErr w:type="spellStart"/>
      <w:r w:rsidR="00455110">
        <w:rPr>
          <w:rFonts w:ascii="Times New Roman" w:eastAsia="ＭＳ Ｐゴシック" w:hAnsi="Times New Roman"/>
          <w:color w:val="000000"/>
        </w:rPr>
        <w:t>Reserch</w:t>
      </w:r>
      <w:proofErr w:type="spellEnd"/>
      <w:r w:rsidR="00455110">
        <w:rPr>
          <w:rFonts w:ascii="Times New Roman" w:eastAsia="ＭＳ Ｐゴシック" w:hAnsi="Times New Roman"/>
          <w:color w:val="000000"/>
        </w:rPr>
        <w:t xml:space="preserve"> Center</w:t>
      </w:r>
      <w:r>
        <w:rPr>
          <w:rFonts w:ascii="Times New Roman" w:eastAsia="ＭＳ Ｐゴシック" w:hAnsi="Times New Roman" w:hint="eastAsia"/>
          <w:color w:val="000000"/>
        </w:rPr>
        <w:t>):</w:t>
      </w:r>
    </w:p>
    <w:tbl>
      <w:tblPr>
        <w:tblW w:w="0" w:type="auto"/>
        <w:tblInd w:w="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5"/>
      </w:tblGrid>
      <w:tr w:rsidR="00F53D4E" w:rsidRPr="009D47A3" w14:paraId="3992597F" w14:textId="77777777" w:rsidTr="009D47A3">
        <w:trPr>
          <w:trHeight w:val="489"/>
        </w:trPr>
        <w:tc>
          <w:tcPr>
            <w:tcW w:w="609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7E" w14:textId="22AEEA1D" w:rsidR="00F53D4E" w:rsidRPr="009D47A3" w:rsidRDefault="008F3159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</w:rPr>
              <w:t xml:space="preserve">　</w:t>
            </w:r>
          </w:p>
        </w:tc>
      </w:tr>
    </w:tbl>
    <w:p w14:paraId="39925980" w14:textId="77777777" w:rsidR="00DC4715" w:rsidRPr="00DC4715" w:rsidRDefault="00DC4715" w:rsidP="00DC4715">
      <w:pPr>
        <w:rPr>
          <w:rFonts w:ascii="ＭＳ Ｐゴシック" w:eastAsia="ＭＳ Ｐゴシック" w:hAnsi="ＭＳ Ｐゴシック"/>
          <w:color w:val="000000"/>
          <w:u w:val="single"/>
        </w:rPr>
      </w:pPr>
    </w:p>
    <w:p w14:paraId="39925981" w14:textId="77777777" w:rsidR="00DC4715" w:rsidRDefault="00DC4715" w:rsidP="00DC4715">
      <w:pPr>
        <w:rPr>
          <w:rFonts w:ascii="ＭＳ Ｐゴシック" w:eastAsia="ＭＳ Ｐゴシック" w:hAnsi="ＭＳ Ｐゴシック"/>
          <w:color w:val="000000"/>
        </w:rPr>
      </w:pPr>
    </w:p>
    <w:p w14:paraId="39925983" w14:textId="77777777" w:rsidR="001B079B" w:rsidRDefault="001C0D6A" w:rsidP="00DC4715">
      <w:pPr>
        <w:rPr>
          <w:rFonts w:ascii="Times New Roman" w:eastAsia="ＭＳ Ｐゴシック" w:hAnsi="Times New Roman"/>
          <w:color w:val="000000"/>
        </w:rPr>
      </w:pPr>
      <w:r w:rsidRPr="009D3C59">
        <w:rPr>
          <w:rFonts w:ascii="ＭＳ Ｐゴシック" w:eastAsia="ＭＳ Ｐゴシック" w:hAnsi="ＭＳ Ｐゴシック" w:hint="eastAsia"/>
          <w:color w:val="000000"/>
        </w:rPr>
        <w:t>受入</w:t>
      </w:r>
      <w:r w:rsidR="00CD13AB" w:rsidRPr="009D3C59">
        <w:rPr>
          <w:rFonts w:ascii="ＭＳ Ｐゴシック" w:eastAsia="ＭＳ Ｐゴシック" w:hAnsi="ＭＳ Ｐゴシック" w:hint="eastAsia"/>
          <w:color w:val="000000"/>
        </w:rPr>
        <w:t>部局等</w:t>
      </w:r>
      <w:r w:rsidR="001F0997" w:rsidRPr="009D3C59">
        <w:rPr>
          <w:rFonts w:ascii="ＭＳ Ｐゴシック" w:eastAsia="ＭＳ Ｐゴシック" w:hAnsi="ＭＳ Ｐゴシック" w:hint="eastAsia"/>
          <w:color w:val="000000"/>
        </w:rPr>
        <w:t>長</w:t>
      </w:r>
      <w:r w:rsidR="001B079B" w:rsidRPr="002E7F7A">
        <w:rPr>
          <w:rFonts w:asciiTheme="majorBidi" w:eastAsia="ＭＳ Ｐゴシック" w:hAnsiTheme="majorBidi" w:cstheme="majorBidi"/>
          <w:color w:val="000000"/>
        </w:rPr>
        <w:t xml:space="preserve"> </w:t>
      </w:r>
      <w:r w:rsidR="001B079B">
        <w:rPr>
          <w:rFonts w:ascii="Times New Roman" w:eastAsia="ＭＳ Ｐゴシック" w:hAnsi="Times New Roman" w:hint="eastAsia"/>
          <w:color w:val="000000"/>
        </w:rPr>
        <w:t>(D</w:t>
      </w:r>
      <w:r w:rsidR="001B079B" w:rsidRPr="00DC4715">
        <w:rPr>
          <w:rFonts w:ascii="Times New Roman" w:eastAsia="ＭＳ Ｐゴシック" w:hAnsi="Times New Roman"/>
          <w:color w:val="000000"/>
        </w:rPr>
        <w:t>ean/Director)</w:t>
      </w:r>
      <w:r w:rsidR="001B079B">
        <w:rPr>
          <w:rFonts w:ascii="Times New Roman" w:eastAsia="ＭＳ Ｐゴシック" w:hAnsi="Times New Roman" w:hint="eastAsia"/>
          <w:color w:val="000000"/>
        </w:rPr>
        <w:t>:</w:t>
      </w:r>
    </w:p>
    <w:p w14:paraId="39925984" w14:textId="77777777" w:rsidR="00DC4715" w:rsidRPr="001B079B" w:rsidRDefault="00DC4715" w:rsidP="00DC4715">
      <w:pPr>
        <w:rPr>
          <w:rFonts w:ascii="ＭＳ Ｐゴシック" w:eastAsia="ＭＳ Ｐゴシック" w:hAnsi="ＭＳ Ｐゴシック"/>
          <w:color w:val="000000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2987"/>
        <w:gridCol w:w="1134"/>
      </w:tblGrid>
      <w:tr w:rsidR="008F3159" w:rsidRPr="009D47A3" w14:paraId="24287CA6" w14:textId="77777777" w:rsidTr="008F3159">
        <w:trPr>
          <w:trHeight w:val="487"/>
        </w:trPr>
        <w:tc>
          <w:tcPr>
            <w:tcW w:w="226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5339A0FF" w14:textId="320BCB90" w:rsidR="008F3159" w:rsidRPr="009D47A3" w:rsidRDefault="008F3159" w:rsidP="0000097B">
            <w:pPr>
              <w:rPr>
                <w:rFonts w:ascii="ＭＳ Ｐゴシック" w:eastAsia="ＭＳ Ｐゴシック" w:hAnsi="ＭＳ Ｐゴシック"/>
                <w:color w:val="00000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</w:rPr>
              <w:t>役職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>
              <w:rPr>
                <w:rFonts w:ascii="Times New Roman" w:eastAsia="ＭＳ Ｐゴシック" w:hAnsi="Times New Roman" w:hint="eastAsia"/>
                <w:color w:val="000000"/>
              </w:rPr>
              <w:t>(Position</w:t>
            </w:r>
            <w:r>
              <w:rPr>
                <w:rFonts w:ascii="Times New Roman" w:eastAsia="ＭＳ Ｐゴシック" w:hAnsi="Times New Roman"/>
                <w:color w:val="000000"/>
              </w:rPr>
              <w:t>/</w:t>
            </w:r>
            <w:r>
              <w:rPr>
                <w:rFonts w:ascii="Times New Roman" w:eastAsia="ＭＳ Ｐゴシック" w:hAnsi="Times New Roman" w:hint="eastAsia"/>
                <w:color w:val="000000"/>
              </w:rPr>
              <w:t>Title)</w:t>
            </w:r>
          </w:p>
        </w:tc>
        <w:tc>
          <w:tcPr>
            <w:tcW w:w="29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64E22B01" w14:textId="77777777" w:rsidR="008F3159" w:rsidRPr="009D47A3" w:rsidRDefault="008F3159" w:rsidP="0000097B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5398B36F" w14:textId="154EEBC6" w:rsidR="008F3159" w:rsidRPr="009D47A3" w:rsidRDefault="008F3159" w:rsidP="0000097B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</w:tr>
    </w:tbl>
    <w:p w14:paraId="39925986" w14:textId="77777777" w:rsidR="001B079B" w:rsidRDefault="001B079B" w:rsidP="002E7F7A">
      <w:pPr>
        <w:rPr>
          <w:rFonts w:ascii="ＭＳ Ｐゴシック" w:eastAsia="ＭＳ Ｐゴシック" w:hAnsi="ＭＳ Ｐゴシック"/>
          <w:color w:val="000000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8"/>
        <w:gridCol w:w="3827"/>
        <w:gridCol w:w="1134"/>
      </w:tblGrid>
      <w:tr w:rsidR="00B06D7C" w:rsidRPr="009D47A3" w14:paraId="3992598A" w14:textId="77777777" w:rsidTr="008F3159">
        <w:trPr>
          <w:trHeight w:val="487"/>
        </w:trPr>
        <w:tc>
          <w:tcPr>
            <w:tcW w:w="142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87" w14:textId="77777777" w:rsidR="00B06D7C" w:rsidRPr="009D47A3" w:rsidRDefault="00B06D7C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氏名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(Name)</w:t>
            </w:r>
          </w:p>
        </w:tc>
        <w:tc>
          <w:tcPr>
            <w:tcW w:w="382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88" w14:textId="77777777" w:rsidR="00B06D7C" w:rsidRPr="009D47A3" w:rsidRDefault="00B06D7C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89" w14:textId="77777777" w:rsidR="00B06D7C" w:rsidRPr="009D47A3" w:rsidRDefault="00B06D7C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印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/>
                <w:color w:val="000000"/>
              </w:rPr>
              <w:t>(Seal)</w:t>
            </w:r>
          </w:p>
        </w:tc>
      </w:tr>
    </w:tbl>
    <w:p w14:paraId="3992598B" w14:textId="77777777" w:rsidR="00CD13AB" w:rsidRPr="00DC4715" w:rsidRDefault="00CD13AB" w:rsidP="002E7F7A">
      <w:pPr>
        <w:rPr>
          <w:rFonts w:ascii="ＭＳ Ｐゴシック" w:eastAsia="ＭＳ Ｐゴシック" w:hAnsi="ＭＳ Ｐゴシック"/>
          <w:color w:val="000000"/>
          <w:u w:val="single"/>
        </w:rPr>
      </w:pPr>
    </w:p>
    <w:p w14:paraId="3992598C" w14:textId="77777777" w:rsidR="00A334AF" w:rsidRPr="009D3C59" w:rsidRDefault="00A334AF">
      <w:pPr>
        <w:ind w:firstLineChars="1700" w:firstLine="3570"/>
        <w:rPr>
          <w:rFonts w:ascii="ＭＳ Ｐゴシック" w:eastAsia="ＭＳ Ｐゴシック" w:hAnsi="ＭＳ Ｐゴシック"/>
          <w:color w:val="000000"/>
        </w:rPr>
      </w:pPr>
    </w:p>
    <w:p w14:paraId="3992598D" w14:textId="77777777" w:rsidR="00A334AF" w:rsidRPr="009D3C59" w:rsidRDefault="00A334AF">
      <w:pPr>
        <w:ind w:firstLineChars="1700" w:firstLine="3570"/>
        <w:rPr>
          <w:rFonts w:ascii="ＭＳ Ｐゴシック" w:eastAsia="ＭＳ Ｐゴシック" w:hAnsi="ＭＳ Ｐゴシック"/>
          <w:color w:val="000000"/>
        </w:rPr>
      </w:pPr>
    </w:p>
    <w:p w14:paraId="3992598E" w14:textId="35789E27" w:rsidR="001B079B" w:rsidRDefault="00D92267" w:rsidP="00DC4715">
      <w:pPr>
        <w:rPr>
          <w:rFonts w:ascii="Times New Roman" w:eastAsia="ＭＳ Ｐゴシック" w:hAnsi="Times New Roman"/>
          <w:color w:val="000000"/>
        </w:rPr>
      </w:pPr>
      <w:r>
        <w:rPr>
          <w:rFonts w:ascii="ＭＳ Ｐゴシック" w:eastAsia="ＭＳ Ｐゴシック" w:hAnsi="ＭＳ Ｐゴシック" w:hint="eastAsia"/>
          <w:color w:val="000000"/>
        </w:rPr>
        <w:t>受入教員</w:t>
      </w:r>
      <w:r w:rsidR="00A334AF" w:rsidRPr="009D3C59">
        <w:rPr>
          <w:rFonts w:ascii="ＭＳ Ｐゴシック" w:eastAsia="ＭＳ Ｐゴシック" w:hAnsi="ＭＳ Ｐゴシック" w:hint="eastAsia"/>
          <w:color w:val="000000"/>
        </w:rPr>
        <w:t xml:space="preserve">　</w:t>
      </w:r>
      <w:r w:rsidR="001B079B">
        <w:rPr>
          <w:rFonts w:ascii="Times New Roman" w:eastAsia="ＭＳ Ｐゴシック" w:hAnsi="Times New Roman" w:hint="eastAsia"/>
          <w:color w:val="000000"/>
        </w:rPr>
        <w:t>(</w:t>
      </w:r>
      <w:r w:rsidR="004C6BD4">
        <w:rPr>
          <w:rFonts w:ascii="Times New Roman" w:eastAsia="ＭＳ Ｐゴシック" w:hAnsi="Times New Roman" w:hint="eastAsia"/>
          <w:color w:val="000000"/>
        </w:rPr>
        <w:t>Host Researcher</w:t>
      </w:r>
      <w:r w:rsidR="001B079B">
        <w:rPr>
          <w:rFonts w:ascii="Times New Roman" w:eastAsia="ＭＳ Ｐゴシック" w:hAnsi="Times New Roman" w:hint="eastAsia"/>
          <w:color w:val="000000"/>
        </w:rPr>
        <w:t>):</w:t>
      </w:r>
    </w:p>
    <w:p w14:paraId="6F581F1F" w14:textId="77777777" w:rsidR="008F3159" w:rsidRDefault="008F3159" w:rsidP="00DC4715">
      <w:pPr>
        <w:rPr>
          <w:rFonts w:ascii="Times New Roman" w:eastAsia="ＭＳ Ｐゴシック" w:hAnsi="Times New Roman"/>
          <w:color w:val="000000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2987"/>
        <w:gridCol w:w="1134"/>
      </w:tblGrid>
      <w:tr w:rsidR="008F3159" w:rsidRPr="009D47A3" w14:paraId="11B2AB98" w14:textId="77777777" w:rsidTr="008F3159">
        <w:trPr>
          <w:trHeight w:val="487"/>
        </w:trPr>
        <w:tc>
          <w:tcPr>
            <w:tcW w:w="226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64BFB2B4" w14:textId="044CCDE9" w:rsidR="008F3159" w:rsidRPr="009D47A3" w:rsidRDefault="008F3159" w:rsidP="0000097B">
            <w:pPr>
              <w:rPr>
                <w:rFonts w:ascii="ＭＳ Ｐゴシック" w:eastAsia="ＭＳ Ｐゴシック" w:hAnsi="ＭＳ Ｐゴシック"/>
                <w:color w:val="00000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</w:rPr>
              <w:t>役職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>
              <w:rPr>
                <w:rFonts w:ascii="Times New Roman" w:eastAsia="ＭＳ Ｐゴシック" w:hAnsi="Times New Roman" w:hint="eastAsia"/>
                <w:color w:val="000000"/>
              </w:rPr>
              <w:t>(Position</w:t>
            </w:r>
            <w:r>
              <w:rPr>
                <w:rFonts w:ascii="Times New Roman" w:eastAsia="ＭＳ Ｐゴシック" w:hAnsi="Times New Roman"/>
                <w:color w:val="000000"/>
              </w:rPr>
              <w:t>/</w:t>
            </w:r>
            <w:r>
              <w:rPr>
                <w:rFonts w:ascii="Times New Roman" w:eastAsia="ＭＳ Ｐゴシック" w:hAnsi="Times New Roman" w:hint="eastAsia"/>
                <w:color w:val="000000"/>
              </w:rPr>
              <w:t>Title)</w:t>
            </w:r>
          </w:p>
        </w:tc>
        <w:tc>
          <w:tcPr>
            <w:tcW w:w="29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2937A099" w14:textId="77777777" w:rsidR="008F3159" w:rsidRPr="009D47A3" w:rsidRDefault="008F3159" w:rsidP="0000097B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5618D510" w14:textId="77777777" w:rsidR="008F3159" w:rsidRPr="009D47A3" w:rsidRDefault="008F3159" w:rsidP="0000097B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</w:tr>
    </w:tbl>
    <w:p w14:paraId="39925991" w14:textId="77777777" w:rsidR="00B06D7C" w:rsidRDefault="00B06D7C" w:rsidP="002E7F7A">
      <w:pPr>
        <w:rPr>
          <w:rFonts w:ascii="ＭＳ Ｐゴシック" w:eastAsia="ＭＳ Ｐゴシック" w:hAnsi="ＭＳ Ｐゴシック"/>
          <w:color w:val="000000"/>
        </w:rPr>
      </w:pPr>
    </w:p>
    <w:tbl>
      <w:tblPr>
        <w:tblpPr w:leftFromText="142" w:rightFromText="142" w:vertAnchor="text" w:tblpX="132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3592"/>
        <w:gridCol w:w="1369"/>
      </w:tblGrid>
      <w:tr w:rsidR="00B06D7C" w:rsidRPr="009D47A3" w14:paraId="39925995" w14:textId="77777777" w:rsidTr="008F3159">
        <w:trPr>
          <w:trHeight w:val="487"/>
        </w:trPr>
        <w:tc>
          <w:tcPr>
            <w:tcW w:w="141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92" w14:textId="1A66E8B7" w:rsidR="00B06D7C" w:rsidRPr="009D47A3" w:rsidRDefault="008F3159" w:rsidP="008F3159">
            <w:pPr>
              <w:rPr>
                <w:rFonts w:ascii="ＭＳ Ｐゴシック" w:eastAsia="ＭＳ Ｐゴシック" w:hAnsi="ＭＳ Ｐゴシック"/>
                <w:color w:val="00000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</w:rPr>
              <w:t>氏</w:t>
            </w:r>
            <w:r w:rsidR="00B06D7C" w:rsidRPr="009D47A3">
              <w:rPr>
                <w:rFonts w:ascii="ＭＳ Ｐゴシック" w:eastAsia="ＭＳ Ｐゴシック" w:hAnsi="ＭＳ Ｐゴシック" w:hint="eastAsia"/>
                <w:color w:val="000000"/>
              </w:rPr>
              <w:t>名</w:t>
            </w:r>
            <w:r w:rsidR="00B06D7C"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="00B06D7C" w:rsidRPr="009D47A3">
              <w:rPr>
                <w:rFonts w:ascii="Times New Roman" w:eastAsia="ＭＳ Ｐゴシック" w:hAnsi="Times New Roman" w:hint="eastAsia"/>
                <w:color w:val="000000"/>
              </w:rPr>
              <w:t>(Name)</w:t>
            </w:r>
          </w:p>
        </w:tc>
        <w:tc>
          <w:tcPr>
            <w:tcW w:w="359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93" w14:textId="77777777" w:rsidR="00B06D7C" w:rsidRPr="009D47A3" w:rsidRDefault="00B06D7C" w:rsidP="008F3159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  <w:tc>
          <w:tcPr>
            <w:tcW w:w="136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39925994" w14:textId="77777777" w:rsidR="00B06D7C" w:rsidRPr="009D47A3" w:rsidRDefault="00B06D7C" w:rsidP="008F3159">
            <w:pPr>
              <w:ind w:firstLineChars="100" w:firstLine="210"/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印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/>
                <w:color w:val="000000"/>
              </w:rPr>
              <w:t>(Seal)</w:t>
            </w:r>
          </w:p>
        </w:tc>
      </w:tr>
    </w:tbl>
    <w:p w14:paraId="5D74E874" w14:textId="77777777" w:rsidR="006847E5" w:rsidRDefault="006847E5" w:rsidP="006847E5">
      <w:pPr>
        <w:rPr>
          <w:rFonts w:ascii="ＭＳ Ｐゴシック" w:eastAsia="ＭＳ Ｐゴシック" w:hAnsi="ＭＳ Ｐゴシック"/>
          <w:color w:val="000000"/>
        </w:rPr>
      </w:pPr>
    </w:p>
    <w:p w14:paraId="39925996" w14:textId="07D747D8" w:rsidR="00CD13AB" w:rsidRPr="009D3C59" w:rsidRDefault="00CD13AB" w:rsidP="006847E5">
      <w:pPr>
        <w:tabs>
          <w:tab w:val="center" w:pos="1116"/>
        </w:tabs>
        <w:rPr>
          <w:rFonts w:ascii="ＭＳ Ｐゴシック" w:eastAsia="ＭＳ Ｐゴシック" w:hAnsi="ＭＳ Ｐゴシック"/>
          <w:color w:val="000000"/>
        </w:rPr>
      </w:pPr>
    </w:p>
    <w:sectPr w:rsidR="00CD13AB" w:rsidRPr="009D3C59">
      <w:headerReference w:type="default" r:id="rId10"/>
      <w:footerReference w:type="default" r:id="rId11"/>
      <w:pgSz w:w="11906" w:h="16838"/>
      <w:pgMar w:top="1701" w:right="1418" w:bottom="1474" w:left="1588" w:header="851" w:footer="992" w:gutter="0"/>
      <w:cols w:space="425"/>
      <w:docGrid w:type="lines" w:linePitch="2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13029" w14:textId="77777777" w:rsidR="00BB71C5" w:rsidRDefault="00BB71C5" w:rsidP="0069656D">
      <w:r>
        <w:separator/>
      </w:r>
    </w:p>
  </w:endnote>
  <w:endnote w:type="continuationSeparator" w:id="0">
    <w:p w14:paraId="79449385" w14:textId="77777777" w:rsidR="00BB71C5" w:rsidRDefault="00BB71C5" w:rsidP="0069656D">
      <w:r>
        <w:continuationSeparator/>
      </w:r>
    </w:p>
  </w:endnote>
  <w:endnote w:type="continuationNotice" w:id="1">
    <w:p w14:paraId="5EEED3DF" w14:textId="77777777" w:rsidR="00BB71C5" w:rsidRDefault="00BB71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2965"/>
      <w:gridCol w:w="2965"/>
      <w:gridCol w:w="2965"/>
    </w:tblGrid>
    <w:tr w:rsidR="267F693D" w14:paraId="7555CD0A" w14:textId="77777777" w:rsidTr="267F693D">
      <w:trPr>
        <w:trHeight w:val="300"/>
      </w:trPr>
      <w:tc>
        <w:tcPr>
          <w:tcW w:w="2965" w:type="dxa"/>
        </w:tcPr>
        <w:p w14:paraId="3C6CF105" w14:textId="77E7A67D" w:rsidR="267F693D" w:rsidRDefault="267F693D" w:rsidP="267F693D">
          <w:pPr>
            <w:pStyle w:val="a6"/>
            <w:ind w:left="-115"/>
            <w:jc w:val="left"/>
          </w:pPr>
        </w:p>
      </w:tc>
      <w:tc>
        <w:tcPr>
          <w:tcW w:w="2965" w:type="dxa"/>
        </w:tcPr>
        <w:p w14:paraId="3F0BFB97" w14:textId="6360B1BE" w:rsidR="267F693D" w:rsidRDefault="267F693D" w:rsidP="267F693D">
          <w:pPr>
            <w:pStyle w:val="a6"/>
            <w:jc w:val="center"/>
          </w:pPr>
        </w:p>
      </w:tc>
      <w:tc>
        <w:tcPr>
          <w:tcW w:w="2965" w:type="dxa"/>
        </w:tcPr>
        <w:p w14:paraId="566A3B42" w14:textId="7F4F9C7A" w:rsidR="267F693D" w:rsidRDefault="267F693D" w:rsidP="267F693D">
          <w:pPr>
            <w:pStyle w:val="a6"/>
            <w:ind w:right="-115"/>
            <w:jc w:val="right"/>
          </w:pPr>
        </w:p>
      </w:tc>
    </w:tr>
  </w:tbl>
  <w:p w14:paraId="44BEF31C" w14:textId="262FEEA9" w:rsidR="267F693D" w:rsidRDefault="267F693D" w:rsidP="267F693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6FCDB" w14:textId="77777777" w:rsidR="00BB71C5" w:rsidRDefault="00BB71C5" w:rsidP="0069656D">
      <w:r>
        <w:separator/>
      </w:r>
    </w:p>
  </w:footnote>
  <w:footnote w:type="continuationSeparator" w:id="0">
    <w:p w14:paraId="55497D7D" w14:textId="77777777" w:rsidR="00BB71C5" w:rsidRDefault="00BB71C5" w:rsidP="0069656D">
      <w:r>
        <w:continuationSeparator/>
      </w:r>
    </w:p>
  </w:footnote>
  <w:footnote w:type="continuationNotice" w:id="1">
    <w:p w14:paraId="2087307A" w14:textId="77777777" w:rsidR="00BB71C5" w:rsidRDefault="00BB71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2965"/>
      <w:gridCol w:w="2965"/>
      <w:gridCol w:w="2965"/>
    </w:tblGrid>
    <w:tr w:rsidR="267F693D" w14:paraId="3ADF7F8E" w14:textId="77777777" w:rsidTr="267F693D">
      <w:trPr>
        <w:trHeight w:val="300"/>
      </w:trPr>
      <w:tc>
        <w:tcPr>
          <w:tcW w:w="2965" w:type="dxa"/>
        </w:tcPr>
        <w:p w14:paraId="3C44B845" w14:textId="17A0AC67" w:rsidR="267F693D" w:rsidRDefault="267F693D" w:rsidP="267F693D">
          <w:pPr>
            <w:pStyle w:val="a6"/>
            <w:ind w:left="-115"/>
            <w:jc w:val="left"/>
          </w:pPr>
          <w:r>
            <w:t>FORM 3</w:t>
          </w:r>
        </w:p>
      </w:tc>
      <w:tc>
        <w:tcPr>
          <w:tcW w:w="2965" w:type="dxa"/>
        </w:tcPr>
        <w:p w14:paraId="22A59C48" w14:textId="510E8C07" w:rsidR="267F693D" w:rsidRDefault="267F693D" w:rsidP="267F693D">
          <w:pPr>
            <w:pStyle w:val="a6"/>
            <w:jc w:val="center"/>
          </w:pPr>
        </w:p>
      </w:tc>
      <w:tc>
        <w:tcPr>
          <w:tcW w:w="2965" w:type="dxa"/>
        </w:tcPr>
        <w:p w14:paraId="72955DFC" w14:textId="57C727F2" w:rsidR="267F693D" w:rsidRDefault="267F693D" w:rsidP="267F693D">
          <w:pPr>
            <w:pStyle w:val="a6"/>
            <w:ind w:right="-115"/>
            <w:jc w:val="right"/>
          </w:pPr>
        </w:p>
      </w:tc>
    </w:tr>
  </w:tbl>
  <w:p w14:paraId="526C556A" w14:textId="3B9651B3" w:rsidR="267F693D" w:rsidRDefault="267F693D" w:rsidP="267F693D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05DC5"/>
    <w:multiLevelType w:val="hybridMultilevel"/>
    <w:tmpl w:val="5E3EE89A"/>
    <w:lvl w:ilvl="0" w:tplc="79820F82">
      <w:numFmt w:val="bullet"/>
      <w:lvlText w:val="□"/>
      <w:lvlJc w:val="left"/>
      <w:pPr>
        <w:tabs>
          <w:tab w:val="num" w:pos="486"/>
        </w:tabs>
        <w:ind w:left="486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66"/>
        </w:tabs>
        <w:ind w:left="9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86"/>
        </w:tabs>
        <w:ind w:left="13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06"/>
        </w:tabs>
        <w:ind w:left="18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26"/>
        </w:tabs>
        <w:ind w:left="22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46"/>
        </w:tabs>
        <w:ind w:left="26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66"/>
        </w:tabs>
        <w:ind w:left="30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86"/>
        </w:tabs>
        <w:ind w:left="34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06"/>
        </w:tabs>
        <w:ind w:left="3906" w:hanging="420"/>
      </w:pPr>
      <w:rPr>
        <w:rFonts w:ascii="Wingdings" w:hAnsi="Wingdings" w:hint="default"/>
      </w:rPr>
    </w:lvl>
  </w:abstractNum>
  <w:abstractNum w:abstractNumId="1" w15:restartNumberingAfterBreak="0">
    <w:nsid w:val="0F8817B5"/>
    <w:multiLevelType w:val="hybridMultilevel"/>
    <w:tmpl w:val="DD523BCC"/>
    <w:lvl w:ilvl="0" w:tplc="97B8E42A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66A5C59"/>
    <w:multiLevelType w:val="hybridMultilevel"/>
    <w:tmpl w:val="40BA75FA"/>
    <w:lvl w:ilvl="0" w:tplc="A04061DA">
      <w:start w:val="1"/>
      <w:numFmt w:val="decimal"/>
      <w:lvlText w:val="(%1)"/>
      <w:lvlJc w:val="left"/>
      <w:pPr>
        <w:tabs>
          <w:tab w:val="num" w:pos="510"/>
        </w:tabs>
        <w:ind w:left="510" w:hanging="40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5"/>
        </w:tabs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5"/>
        </w:tabs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5"/>
        </w:tabs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5"/>
        </w:tabs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5"/>
        </w:tabs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5"/>
        </w:tabs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5"/>
        </w:tabs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5"/>
        </w:tabs>
        <w:ind w:left="3885" w:hanging="420"/>
      </w:pPr>
    </w:lvl>
  </w:abstractNum>
  <w:num w:numId="1" w16cid:durableId="1201362975">
    <w:abstractNumId w:val="0"/>
  </w:num>
  <w:num w:numId="2" w16cid:durableId="1701930378">
    <w:abstractNumId w:val="1"/>
  </w:num>
  <w:num w:numId="3" w16cid:durableId="2044865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14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jc0MTE2tTAzNjFW0lEKTi0uzszPAykwrAUAKvfcaywAAAA="/>
  </w:docVars>
  <w:rsids>
    <w:rsidRoot w:val="00CD13AB"/>
    <w:rsid w:val="00015512"/>
    <w:rsid w:val="000926DC"/>
    <w:rsid w:val="000E4B2B"/>
    <w:rsid w:val="000F4989"/>
    <w:rsid w:val="000F5ACF"/>
    <w:rsid w:val="00100486"/>
    <w:rsid w:val="001417E3"/>
    <w:rsid w:val="001B079B"/>
    <w:rsid w:val="001C0D6A"/>
    <w:rsid w:val="001E3792"/>
    <w:rsid w:val="001F0997"/>
    <w:rsid w:val="002012D8"/>
    <w:rsid w:val="00211650"/>
    <w:rsid w:val="00233BD7"/>
    <w:rsid w:val="00257AB0"/>
    <w:rsid w:val="00282F90"/>
    <w:rsid w:val="00292563"/>
    <w:rsid w:val="002E7F7A"/>
    <w:rsid w:val="002F3476"/>
    <w:rsid w:val="002F38A6"/>
    <w:rsid w:val="003A4545"/>
    <w:rsid w:val="003F0DA1"/>
    <w:rsid w:val="003F2ABC"/>
    <w:rsid w:val="00416190"/>
    <w:rsid w:val="00455110"/>
    <w:rsid w:val="004557C0"/>
    <w:rsid w:val="004A1A70"/>
    <w:rsid w:val="004C6BD4"/>
    <w:rsid w:val="004E7AB2"/>
    <w:rsid w:val="004F6C64"/>
    <w:rsid w:val="0056605E"/>
    <w:rsid w:val="0064507A"/>
    <w:rsid w:val="006847E5"/>
    <w:rsid w:val="0069656D"/>
    <w:rsid w:val="006A1B7E"/>
    <w:rsid w:val="006A57B2"/>
    <w:rsid w:val="006C5833"/>
    <w:rsid w:val="006E753F"/>
    <w:rsid w:val="006F0036"/>
    <w:rsid w:val="00712835"/>
    <w:rsid w:val="007236E9"/>
    <w:rsid w:val="007401A8"/>
    <w:rsid w:val="007A4F98"/>
    <w:rsid w:val="007B53D6"/>
    <w:rsid w:val="007C08D7"/>
    <w:rsid w:val="007D235B"/>
    <w:rsid w:val="007D2A3B"/>
    <w:rsid w:val="00813222"/>
    <w:rsid w:val="00817DF7"/>
    <w:rsid w:val="008352F9"/>
    <w:rsid w:val="00893557"/>
    <w:rsid w:val="00897113"/>
    <w:rsid w:val="008F3159"/>
    <w:rsid w:val="009251A3"/>
    <w:rsid w:val="00944F4C"/>
    <w:rsid w:val="009B4E1B"/>
    <w:rsid w:val="009D3C59"/>
    <w:rsid w:val="009D47A3"/>
    <w:rsid w:val="00A16612"/>
    <w:rsid w:val="00A268DB"/>
    <w:rsid w:val="00A334AF"/>
    <w:rsid w:val="00A41A19"/>
    <w:rsid w:val="00AA119F"/>
    <w:rsid w:val="00AB7613"/>
    <w:rsid w:val="00AF1D72"/>
    <w:rsid w:val="00AF2205"/>
    <w:rsid w:val="00B06D7C"/>
    <w:rsid w:val="00B232F1"/>
    <w:rsid w:val="00B605ED"/>
    <w:rsid w:val="00B75397"/>
    <w:rsid w:val="00BB71C5"/>
    <w:rsid w:val="00C23C97"/>
    <w:rsid w:val="00C4115F"/>
    <w:rsid w:val="00C46356"/>
    <w:rsid w:val="00C75D69"/>
    <w:rsid w:val="00CC75C7"/>
    <w:rsid w:val="00CD13AB"/>
    <w:rsid w:val="00D22FDE"/>
    <w:rsid w:val="00D23291"/>
    <w:rsid w:val="00D4507B"/>
    <w:rsid w:val="00D47C99"/>
    <w:rsid w:val="00D60E92"/>
    <w:rsid w:val="00D92267"/>
    <w:rsid w:val="00DA31CF"/>
    <w:rsid w:val="00DA7D4A"/>
    <w:rsid w:val="00DC4715"/>
    <w:rsid w:val="00DD1772"/>
    <w:rsid w:val="00DD709B"/>
    <w:rsid w:val="00DF5DB5"/>
    <w:rsid w:val="00E017F1"/>
    <w:rsid w:val="00E145AE"/>
    <w:rsid w:val="00EB29BC"/>
    <w:rsid w:val="00ED0564"/>
    <w:rsid w:val="00F23264"/>
    <w:rsid w:val="00F42034"/>
    <w:rsid w:val="00F45507"/>
    <w:rsid w:val="00F46D9B"/>
    <w:rsid w:val="00F53D4E"/>
    <w:rsid w:val="00F9617A"/>
    <w:rsid w:val="00FC6D1B"/>
    <w:rsid w:val="01224176"/>
    <w:rsid w:val="267F693D"/>
    <w:rsid w:val="60186D18"/>
    <w:rsid w:val="637D34EC"/>
    <w:rsid w:val="69D6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99259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315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210" w:firstLineChars="100" w:firstLine="210"/>
    </w:p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  <w:rPr>
      <w:szCs w:val="20"/>
    </w:rPr>
  </w:style>
  <w:style w:type="paragraph" w:styleId="a7">
    <w:name w:val="footer"/>
    <w:basedOn w:val="a"/>
    <w:link w:val="a8"/>
    <w:uiPriority w:val="99"/>
    <w:unhideWhenUsed/>
    <w:rsid w:val="0069656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9656D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69656D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69656D"/>
    <w:rPr>
      <w:rFonts w:ascii="Arial" w:eastAsia="ＭＳ ゴシック" w:hAnsi="Arial" w:cs="Times New Roman"/>
      <w:kern w:val="2"/>
      <w:sz w:val="18"/>
      <w:szCs w:val="18"/>
    </w:rPr>
  </w:style>
  <w:style w:type="table" w:styleId="ab">
    <w:name w:val="Table Grid"/>
    <w:basedOn w:val="a1"/>
    <w:uiPriority w:val="59"/>
    <w:rsid w:val="00F53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Revision"/>
    <w:hidden/>
    <w:uiPriority w:val="99"/>
    <w:semiHidden/>
    <w:rsid w:val="00944F4C"/>
    <w:rPr>
      <w:kern w:val="2"/>
      <w:sz w:val="21"/>
      <w:szCs w:val="24"/>
    </w:rPr>
  </w:style>
  <w:style w:type="character" w:styleId="ad">
    <w:name w:val="annotation reference"/>
    <w:basedOn w:val="a0"/>
    <w:uiPriority w:val="99"/>
    <w:semiHidden/>
    <w:unhideWhenUsed/>
    <w:rsid w:val="00944F4C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944F4C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944F4C"/>
    <w:rPr>
      <w:kern w:val="2"/>
      <w:sz w:val="21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44F4C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944F4C"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78312DDBDB7104D872E5FBE05E89206" ma:contentTypeVersion="3" ma:contentTypeDescription="新しいドキュメントを作成します。" ma:contentTypeScope="" ma:versionID="f58e79b3c0f0159d1b9d8539f1e4758e">
  <xsd:schema xmlns:xsd="http://www.w3.org/2001/XMLSchema" xmlns:xs="http://www.w3.org/2001/XMLSchema" xmlns:p="http://schemas.microsoft.com/office/2006/metadata/properties" xmlns:ns2="e9c95525-452e-4158-a017-4f0f7e9a1665" targetNamespace="http://schemas.microsoft.com/office/2006/metadata/properties" ma:root="true" ma:fieldsID="ae542ef57373375243b3c7d629b63606" ns2:_="">
    <xsd:import namespace="e9c95525-452e-4158-a017-4f0f7e9a16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95525-452e-4158-a017-4f0f7e9a16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021468-2F08-453D-9F7C-C3EE30750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c95525-452e-4158-a017-4f0f7e9a1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71FCBD-BBEA-4733-8CA7-BF3356D805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55752E-85F9-4E19-A668-D2649918BA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415</Characters>
  <Application>Microsoft Office Word</Application>
  <DocSecurity>0</DocSecurity>
  <Lines>46</Lines>
  <Paragraphs>15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3</cp:revision>
  <dcterms:created xsi:type="dcterms:W3CDTF">2025-06-03T04:53:00Z</dcterms:created>
  <dcterms:modified xsi:type="dcterms:W3CDTF">2026-01-19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312DDBDB7104D872E5FBE05E89206</vt:lpwstr>
  </property>
  <property fmtid="{D5CDD505-2E9C-101B-9397-08002B2CF9AE}" pid="3" name="Order">
    <vt:r8>106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